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20375FE" w:rsidR="00310CE5" w:rsidRPr="000D5C4E" w:rsidRDefault="000D5C4E" w:rsidP="00310CE5">
      <w:pPr>
        <w:jc w:val="center"/>
        <w:rPr>
          <w:b/>
          <w:bCs/>
          <w:sz w:val="32"/>
          <w:szCs w:val="32"/>
        </w:rPr>
      </w:pPr>
      <w:r w:rsidRPr="000D5C4E">
        <w:rPr>
          <w:b/>
          <w:bCs/>
          <w:sz w:val="32"/>
          <w:szCs w:val="32"/>
        </w:rPr>
        <w:t>(</w:t>
      </w:r>
      <w:r w:rsidR="001B099B">
        <w:rPr>
          <w:b/>
          <w:bCs/>
          <w:sz w:val="32"/>
          <w:szCs w:val="32"/>
        </w:rPr>
        <w:t>Arizo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22BA7DC" w:rsidR="00AF6A38" w:rsidRDefault="001B099B" w:rsidP="00754613">
            <w:r>
              <w:t>Arizo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1B099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1:00Z</dcterms:modified>
</cp:coreProperties>
</file>